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Spain</w:t>
      </w:r>
      <w:r>
        <w:t xml:space="preserve"> </w:t>
      </w:r>
      <w:r>
        <w:t xml:space="preserve">Madrid</w:t>
      </w:r>
    </w:p>
    <w:bookmarkStart w:id="25" w:name="X52168986443707a38135b017e3c6c9b6472016f"/>
    <w:p>
      <w:pPr>
        <w:pStyle w:val="Heading1"/>
      </w:pPr>
      <w:r>
        <w:t xml:space="preserve">Cover Letter for Laboratory Technician Position</w:t>
      </w:r>
    </w:p>
    <w:p>
      <w:pPr>
        <w:pStyle w:val="FirstParagraph"/>
      </w:pPr>
      <w:r>
        <w:rPr>
          <w:bCs/>
          <w:b/>
        </w:rPr>
        <w:t xml:space="preserve">John Doe</w:t>
      </w:r>
      <w:r>
        <w:br/>
      </w:r>
      <w:r>
        <w:t xml:space="preserve">Calle de la Investigación, 123</w:t>
      </w:r>
      <w:r>
        <w:br/>
      </w:r>
      <w:r>
        <w:t xml:space="preserve">Madrid, Spain</w:t>
      </w:r>
      <w:r>
        <w:br/>
      </w:r>
      <w:r>
        <w:t xml:space="preserve">johndoe@email.com | +34 600 123 456</w:t>
      </w:r>
    </w:p>
    <w:p>
      <w:pPr>
        <w:pStyle w:val="BodyText"/>
      </w:pPr>
      <w:r>
        <w:t xml:space="preserve">April 5, 2024</w:t>
      </w:r>
    </w:p>
    <w:p>
      <w:pPr>
        <w:pStyle w:val="BodyText"/>
      </w:pPr>
      <w:r>
        <w:rPr>
          <w:bCs/>
          <w:b/>
        </w:rPr>
        <w:t xml:space="preserve">HR Department</w:t>
      </w:r>
      <w:r>
        <w:br/>
      </w:r>
      <w:r>
        <w:t xml:space="preserve">Instituto de Ciencias Biológicas</w:t>
      </w:r>
      <w:r>
        <w:br/>
      </w:r>
      <w:r>
        <w:t xml:space="preserve">Av. de la Investigación, 456</w:t>
      </w:r>
      <w:r>
        <w:br/>
      </w:r>
      <w:r>
        <w:t xml:space="preserve">Madrid, Spain</w:t>
      </w:r>
    </w:p>
    <w:bookmarkStart w:id="24" w:name="dear-hiring-team"/>
    <w:p>
      <w:pPr>
        <w:pStyle w:val="Heading2"/>
      </w:pPr>
      <w:r>
        <w:t xml:space="preserve">Dear Hiring Team,</w:t>
      </w:r>
    </w:p>
    <w:p>
      <w:pPr>
        <w:pStyle w:val="FirstParagraph"/>
      </w:pPr>
      <w:r>
        <w:t xml:space="preserve">As a dedicated and experienced Laboratory Technician with over five years of hands-on experience in scientific research and analytical procedures, I am excited to apply for the Laboratory Technician position at the Instituto de Ciencias Biológicas in Madrid. This opportunity aligns perfectly with my professional background and passion for contributing to cutting-edge scientific advancements, particularly within the dynamic academic and industrial landscape of Spain Madrid. The prospect of working in a region renowned for its commitment to innovation and rigorous scientific standards is both inspiring and motivating.</w:t>
      </w:r>
    </w:p>
    <w:p>
      <w:pPr>
        <w:pStyle w:val="BodyText"/>
      </w:pPr>
      <w:r>
        <w:t xml:space="preserve">Throughout my career, I have specialized in laboratory operations, from sample preparation and data collection to equipment maintenance and result interpretation. My expertise spans multiple disciplines, including molecular biology, chemistry, and environmental analysis. In Spain Madrid’s vibrant scientific community, where collaboration between research institutions and industry is thriving, I am eager to leverage my technical skills to support projects that address critical challenges in healthcare, sustainability, and biotechnology.</w:t>
      </w:r>
    </w:p>
    <w:p>
      <w:pPr>
        <w:pStyle w:val="BodyText"/>
      </w:pPr>
      <w:r>
        <w:t xml:space="preserve">One of the key reasons I am enthusiastic about this role is the opportunity to work in a city like Madrid, which serves as a hub for scientific excellence. The Instituto de Ciencias Biológicas is recognized for its groundbreaking research and state-of-the-art facilities, making it an ideal environment to further my career. I have closely followed the institute’s contributions to fields such as genomics and renewable energy, and I am particularly drawn to its commitment to fostering a culture of innovation and interdisciplinary collaboration.</w:t>
      </w:r>
    </w:p>
    <w:bookmarkStart w:id="20" w:name="professional-qualifications"/>
    <w:p>
      <w:pPr>
        <w:pStyle w:val="Heading3"/>
      </w:pPr>
      <w:r>
        <w:t xml:space="preserve">Professional Qualifications</w:t>
      </w:r>
    </w:p>
    <w:p>
      <w:pPr>
        <w:pStyle w:val="FirstParagraph"/>
      </w:pPr>
      <w:r>
        <w:t xml:space="preserve">My academic foundation includes a Bachelor’s degree in Biotechnology from the Universidad Autónoma de Madrid, where I graduated with honors. This was followed by a specialized certification in Laboratory Safety and Instrumentation, which equipped me with the knowledge to operate advanced equipment such as HPLC systems, PCR machines, and spectrophotometers. My professional experience includes roles at leading research organizations in Spain, where I played a pivotal role in ensuring the accuracy and efficiency of laboratory processes.</w:t>
      </w:r>
    </w:p>
    <w:p>
      <w:pPr>
        <w:pStyle w:val="BodyText"/>
      </w:pPr>
      <w:r>
        <w:t xml:space="preserve">In my current position as a Laboratory Technician at the Centro de Investigación Ambiental in Madrid, I have been responsible for managing complex experiments related to water quality analysis and soil contamination studies. My work has involved designing protocols, calibrating instruments, and maintaining detailed records to ensure compliance with national and international standards. This role has honed my ability to work independently while collaborating effectively with multidisciplinary teams, a skill that I believe is essential for success in the Instituto de Ciencias Biológicas.</w:t>
      </w:r>
    </w:p>
    <w:bookmarkEnd w:id="20"/>
    <w:bookmarkStart w:id="21" w:name="technical-skills-and-achievements"/>
    <w:p>
      <w:pPr>
        <w:pStyle w:val="Heading3"/>
      </w:pPr>
      <w:r>
        <w:t xml:space="preserve">Technical Skills and Achievements</w:t>
      </w:r>
    </w:p>
    <w:p>
      <w:pPr>
        <w:pStyle w:val="FirstParagraph"/>
      </w:pPr>
      <w:r>
        <w:t xml:space="preserve">Proficiency in laboratory techniques such as chromatography, electrophoresis, and microbial culture analysis is a cornerstone of my expertise. I am also adept at data analysis using software like GraphPad Prism and Excel, which allows me to translate complex results into actionable insights. My attention to detail and adherence to safety protocols have consistently resulted in zero incidents of contamination or equipment failure during my tenure.</w:t>
      </w:r>
    </w:p>
    <w:p>
      <w:pPr>
        <w:pStyle w:val="BodyText"/>
      </w:pPr>
      <w:r>
        <w:t xml:space="preserve">A notable achievement was my contribution to a project on sustainable agricultural practices, where I developed a novel method for detecting pesticide residues in soil samples. This work was published in the *Revista Española de Ciencias Agrícolas* and received recognition for its potential to improve environmental monitoring. Such experiences have reinforced my belief in the power of science to drive positive change, a philosophy that resonates deeply with the mission of the Instituto de Ciencias Biológicas.</w:t>
      </w:r>
    </w:p>
    <w:bookmarkEnd w:id="21"/>
    <w:bookmarkStart w:id="22" w:name="cultural-fit-and-professional-values"/>
    <w:p>
      <w:pPr>
        <w:pStyle w:val="Heading3"/>
      </w:pPr>
      <w:r>
        <w:t xml:space="preserve">Cultural Fit and Professional Values</w:t>
      </w:r>
    </w:p>
    <w:p>
      <w:pPr>
        <w:pStyle w:val="FirstParagraph"/>
      </w:pPr>
      <w:r>
        <w:t xml:space="preserve">Working as a Laboratory Technician in Spain Madrid is not just about technical proficiency—it also requires an understanding of the cultural and professional ethos that defines the region. Spaniards are known for their dedication to precision, teamwork, and a strong work ethic, all of which I embody in my daily tasks. My fluency in Spanish, combined with my ability to communicate effectively in English, ensures seamless collaboration with international teams and local stakeholders.</w:t>
      </w:r>
    </w:p>
    <w:p>
      <w:pPr>
        <w:pStyle w:val="BodyText"/>
      </w:pPr>
      <w:r>
        <w:t xml:space="preserve">Additionally, I have a deep appreciation for the collaborative spirit that characterizes research environments in Madrid. The city’s emphasis on fostering innovation through public-private partnerships aligns with my desire to contribute to impactful projects that benefit society. I am particularly inspired by the Instituto de Ciencias Biológicas’ focus on mentoring young scientists and promoting ethical research practices, values I strive to uphold in every aspect of my work.</w:t>
      </w:r>
    </w:p>
    <w:bookmarkEnd w:id="22"/>
    <w:bookmarkStart w:id="23" w:name="conclusion"/>
    <w:p>
      <w:pPr>
        <w:pStyle w:val="Heading3"/>
      </w:pPr>
      <w:r>
        <w:t xml:space="preserve">Conclusion</w:t>
      </w:r>
    </w:p>
    <w:p>
      <w:pPr>
        <w:pStyle w:val="FirstParagraph"/>
      </w:pPr>
      <w:r>
        <w:t xml:space="preserve">In conclusion, I am confident that my technical expertise, dedication to scientific excellence, and passion for contributing to Spain Madrid’s thriving research ecosystem make me an ideal candidate for the Laboratory Technician position. I would be honored to bring my skills and enthusiasm to the Instituto de Ciencias Biológicas and support its mission of advancing knowledge through rigorous experimentation and innovation.</w:t>
      </w:r>
    </w:p>
    <w:p>
      <w:pPr>
        <w:pStyle w:val="BodyText"/>
      </w:pPr>
      <w:r>
        <w:t xml:space="preserve">Thank you for considering my application. I look forward to the opportunity to discuss how I can contribute to your team. Please feel free to contact me at +34 600 123 456 or johndoe@email.com at your earliest convenience.</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Spain Madrid</dc:title>
  <dc:creator/>
  <dc:language>en</dc:language>
  <cp:keywords/>
  <dcterms:created xsi:type="dcterms:W3CDTF">2025-12-11T14:29:06Z</dcterms:created>
  <dcterms:modified xsi:type="dcterms:W3CDTF">2025-12-11T14:29:06Z</dcterms:modified>
</cp:coreProperties>
</file>

<file path=docProps/custom.xml><?xml version="1.0" encoding="utf-8"?>
<Properties xmlns="http://schemas.openxmlformats.org/officeDocument/2006/custom-properties" xmlns:vt="http://schemas.openxmlformats.org/officeDocument/2006/docPropsVTypes"/>
</file>